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0DC3" w:rsidRDefault="00FD0DC3" w:rsidP="00FD0DC3">
      <w:r>
        <w:t>library(</w:t>
      </w:r>
      <w:proofErr w:type="spellStart"/>
      <w:r>
        <w:t>readxl</w:t>
      </w:r>
      <w:proofErr w:type="spellEnd"/>
      <w:r>
        <w:t>)</w:t>
      </w:r>
    </w:p>
    <w:p w:rsidR="00FD0DC3" w:rsidRDefault="00FD0DC3" w:rsidP="00FD0DC3">
      <w:r>
        <w:t xml:space="preserve">data_1_ &lt;- </w:t>
      </w:r>
      <w:proofErr w:type="spellStart"/>
      <w:r>
        <w:t>read_</w:t>
      </w:r>
      <w:proofErr w:type="gramStart"/>
      <w:r>
        <w:t>excel</w:t>
      </w:r>
      <w:proofErr w:type="spellEnd"/>
      <w:r>
        <w:t>(</w:t>
      </w:r>
      <w:proofErr w:type="gramEnd"/>
      <w:r>
        <w:t>"D:/Tasks/r6/data (1).</w:t>
      </w:r>
      <w:proofErr w:type="spellStart"/>
      <w:r>
        <w:t>xlsx</w:t>
      </w:r>
      <w:proofErr w:type="spellEnd"/>
      <w:r>
        <w:t xml:space="preserve">", </w:t>
      </w:r>
    </w:p>
    <w:p w:rsidR="00FD0DC3" w:rsidRDefault="00FD0DC3" w:rsidP="00FD0DC3">
      <w:r>
        <w:t xml:space="preserve">                      sheet = "Data")</w:t>
      </w:r>
    </w:p>
    <w:p w:rsidR="00FD0DC3" w:rsidRDefault="00FD0DC3" w:rsidP="00FD0DC3">
      <w:r>
        <w:t>View(data_1_)</w:t>
      </w:r>
    </w:p>
    <w:p w:rsidR="00FD0DC3" w:rsidRDefault="00FD0DC3" w:rsidP="00FD0DC3">
      <w:r>
        <w:t>View(data_1_)</w:t>
      </w:r>
    </w:p>
    <w:p w:rsidR="00FD0DC3" w:rsidRDefault="00FD0DC3" w:rsidP="00FD0DC3">
      <w:r>
        <w:t>View(data_1_$firms)</w:t>
      </w:r>
    </w:p>
    <w:p w:rsidR="00FD0DC3" w:rsidRDefault="00FD0DC3" w:rsidP="00FD0DC3">
      <w:r>
        <w:t>View(data_1_$Salesvalue)</w:t>
      </w:r>
    </w:p>
    <w:p w:rsidR="00FD0DC3" w:rsidRDefault="00FD0DC3" w:rsidP="00FD0DC3">
      <w:r>
        <w:t>View(data_1_$annualpay)</w:t>
      </w:r>
    </w:p>
    <w:p w:rsidR="00FD0DC3" w:rsidRDefault="00FD0DC3" w:rsidP="00FD0DC3">
      <w:r>
        <w:t>View(data_1_$empl)</w:t>
      </w:r>
    </w:p>
    <w:p w:rsidR="00FD0DC3" w:rsidRDefault="00FD0DC3" w:rsidP="00FD0DC3">
      <w:r>
        <w:t>View(data_1_$`1000prod`)</w:t>
      </w:r>
    </w:p>
    <w:p w:rsidR="00361F20" w:rsidRDefault="00FD0DC3" w:rsidP="00FD0DC3">
      <w:proofErr w:type="gramStart"/>
      <w:r>
        <w:t>plot(</w:t>
      </w:r>
      <w:proofErr w:type="gramEnd"/>
      <w:r>
        <w:t>data_1_$firms,data_1_$Salesvalue,data_1_$annualpay, data_1_$empl, data_1_$`1000prod`)</w:t>
      </w:r>
      <w:bookmarkStart w:id="0" w:name="_GoBack"/>
      <w:bookmarkEnd w:id="0"/>
    </w:p>
    <w:sectPr w:rsidR="00361F2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MTAzsTAyNTA3NzNX0lEKTi0uzszPAykwrAUAsG5KTCwAAAA="/>
  </w:docVars>
  <w:rsids>
    <w:rsidRoot w:val="00FD0DC3"/>
    <w:rsid w:val="00142D38"/>
    <w:rsid w:val="00361F20"/>
    <w:rsid w:val="00FD0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28F67A-FCE1-4A89-9892-17EDE4209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9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L540</dc:creator>
  <cp:keywords/>
  <dc:description/>
  <cp:lastModifiedBy>Lenovo L540</cp:lastModifiedBy>
  <cp:revision>2</cp:revision>
  <dcterms:created xsi:type="dcterms:W3CDTF">2022-04-21T18:50:00Z</dcterms:created>
  <dcterms:modified xsi:type="dcterms:W3CDTF">2022-04-22T05:29:00Z</dcterms:modified>
</cp:coreProperties>
</file>